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4F3440" w14:textId="7EB3C438" w:rsidR="003903D3" w:rsidRPr="00AD73F3" w:rsidRDefault="00E2562A" w:rsidP="00EA3323">
      <w:pPr>
        <w:pStyle w:val="ICICH2023Topic"/>
        <w:rPr>
          <w:rFonts w:ascii="Times New Roman" w:hAnsi="Times New Roman" w:cs="Times New Roman"/>
          <w:sz w:val="32"/>
          <w:szCs w:val="32"/>
        </w:rPr>
      </w:pPr>
      <w:r w:rsidRPr="00AD73F3">
        <w:rPr>
          <w:rFonts w:ascii="Times New Roman" w:hAnsi="Times New Roman" w:cs="Times New Roman"/>
          <w:sz w:val="32"/>
          <w:szCs w:val="32"/>
        </w:rPr>
        <w:t>Paper Title</w:t>
      </w:r>
    </w:p>
    <w:p w14:paraId="2554874B" w14:textId="6F6F84C9" w:rsidR="001F7F51" w:rsidRPr="00D34050" w:rsidRDefault="00DC1EC2" w:rsidP="00EA3323">
      <w:pPr>
        <w:pStyle w:val="ICICH2023Authors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st Name </w:t>
      </w:r>
      <w:r w:rsidR="00340855">
        <w:rPr>
          <w:rFonts w:ascii="Times New Roman" w:hAnsi="Times New Roman"/>
        </w:rPr>
        <w:t>of author / Presenter,</w:t>
      </w:r>
      <w:r w:rsidR="00E2562A" w:rsidRPr="00D3405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itials</w:t>
      </w:r>
    </w:p>
    <w:p w14:paraId="2D9ADFCB" w14:textId="35FDD25A" w:rsidR="00187B54" w:rsidRPr="00D34050" w:rsidRDefault="00E2562A" w:rsidP="00EA3323">
      <w:pPr>
        <w:pStyle w:val="ICICH2023Institution"/>
        <w:rPr>
          <w:rFonts w:ascii="Times New Roman" w:hAnsi="Times New Roman"/>
        </w:rPr>
      </w:pPr>
      <w:r w:rsidRPr="00D34050">
        <w:rPr>
          <w:rFonts w:ascii="Times New Roman" w:hAnsi="Times New Roman"/>
        </w:rPr>
        <w:t>Affiliation</w:t>
      </w:r>
      <w:r w:rsidR="00187B54" w:rsidRPr="00D34050">
        <w:rPr>
          <w:rFonts w:ascii="Times New Roman" w:hAnsi="Times New Roman"/>
        </w:rPr>
        <w:t>, University</w:t>
      </w:r>
      <w:r w:rsidR="000E5913" w:rsidRPr="00D34050">
        <w:rPr>
          <w:rFonts w:ascii="Times New Roman" w:hAnsi="Times New Roman"/>
        </w:rPr>
        <w:t xml:space="preserve">, </w:t>
      </w:r>
      <w:r w:rsidRPr="00D34050">
        <w:rPr>
          <w:rFonts w:ascii="Times New Roman" w:hAnsi="Times New Roman"/>
        </w:rPr>
        <w:t>Country</w:t>
      </w:r>
    </w:p>
    <w:p w14:paraId="3CBA4ADF" w14:textId="239661FA" w:rsidR="00EA3323" w:rsidRPr="00D34050" w:rsidRDefault="00E61824" w:rsidP="000E5913">
      <w:pPr>
        <w:pStyle w:val="ICICH2023EmailAddress"/>
        <w:spacing w:befor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el No: , </w:t>
      </w:r>
      <w:r w:rsidR="003B07B4" w:rsidRPr="00D34050">
        <w:rPr>
          <w:rFonts w:ascii="Times New Roman" w:hAnsi="Times New Roman"/>
        </w:rPr>
        <w:t>Email</w:t>
      </w:r>
    </w:p>
    <w:p w14:paraId="4C506D9B" w14:textId="5B6CB3B5" w:rsidR="00EA3323" w:rsidRPr="00D34050" w:rsidRDefault="00E2562A" w:rsidP="00E2562A">
      <w:pPr>
        <w:spacing w:line="240" w:lineRule="auto"/>
        <w:jc w:val="both"/>
        <w:rPr>
          <w:rFonts w:ascii="Times New Roman" w:hAnsi="Times New Roman" w:cs="Times New Roman"/>
        </w:rPr>
      </w:pPr>
      <w:r w:rsidRPr="00D34050">
        <w:rPr>
          <w:rFonts w:ascii="Times New Roman" w:hAnsi="Times New Roman" w:cs="Times New Roman"/>
        </w:rPr>
        <w:t xml:space="preserve">This is an electronic version of the abstract that should be submitted as the initial version for the International </w:t>
      </w:r>
      <w:r w:rsidR="00511331">
        <w:rPr>
          <w:rFonts w:ascii="Times New Roman" w:hAnsi="Times New Roman" w:cs="Times New Roman"/>
        </w:rPr>
        <w:t xml:space="preserve">Performing Arts </w:t>
      </w:r>
      <w:r w:rsidRPr="00D34050">
        <w:rPr>
          <w:rFonts w:ascii="Times New Roman" w:hAnsi="Times New Roman" w:cs="Times New Roman"/>
        </w:rPr>
        <w:t xml:space="preserve">Conference of </w:t>
      </w:r>
      <w:r w:rsidR="00511331">
        <w:rPr>
          <w:rFonts w:ascii="Times New Roman" w:hAnsi="Times New Roman" w:cs="Times New Roman"/>
        </w:rPr>
        <w:t xml:space="preserve">the </w:t>
      </w:r>
      <w:r w:rsidRPr="00D34050">
        <w:rPr>
          <w:rFonts w:ascii="Times New Roman" w:hAnsi="Times New Roman" w:cs="Times New Roman"/>
        </w:rPr>
        <w:t xml:space="preserve">Faculty of </w:t>
      </w:r>
      <w:r w:rsidR="00511331">
        <w:rPr>
          <w:rFonts w:ascii="Times New Roman" w:hAnsi="Times New Roman" w:cs="Times New Roman"/>
        </w:rPr>
        <w:t>Dance and Drama</w:t>
      </w:r>
      <w:r w:rsidRPr="00D34050">
        <w:rPr>
          <w:rFonts w:ascii="Times New Roman" w:hAnsi="Times New Roman" w:cs="Times New Roman"/>
        </w:rPr>
        <w:t xml:space="preserve"> 202</w:t>
      </w:r>
      <w:r w:rsidR="00511331">
        <w:rPr>
          <w:rFonts w:ascii="Times New Roman" w:hAnsi="Times New Roman" w:cs="Times New Roman"/>
        </w:rPr>
        <w:t>4</w:t>
      </w:r>
      <w:r w:rsidRPr="00D34050">
        <w:rPr>
          <w:rFonts w:ascii="Times New Roman" w:hAnsi="Times New Roman" w:cs="Times New Roman"/>
        </w:rPr>
        <w:t xml:space="preserve"> (</w:t>
      </w:r>
      <w:r w:rsidR="00511331">
        <w:rPr>
          <w:rFonts w:ascii="Times New Roman" w:hAnsi="Times New Roman" w:cs="Times New Roman"/>
        </w:rPr>
        <w:t>IPAC</w:t>
      </w:r>
      <w:r w:rsidR="002A073F">
        <w:rPr>
          <w:rFonts w:ascii="Times New Roman" w:hAnsi="Times New Roman" w:cs="Times New Roman"/>
        </w:rPr>
        <w:t xml:space="preserve"> </w:t>
      </w:r>
      <w:r w:rsidRPr="00D34050">
        <w:rPr>
          <w:rFonts w:ascii="Times New Roman" w:hAnsi="Times New Roman" w:cs="Times New Roman"/>
        </w:rPr>
        <w:t>202</w:t>
      </w:r>
      <w:r w:rsidR="00511331">
        <w:rPr>
          <w:rFonts w:ascii="Times New Roman" w:hAnsi="Times New Roman" w:cs="Times New Roman"/>
        </w:rPr>
        <w:t>4</w:t>
      </w:r>
      <w:r w:rsidRPr="00D34050">
        <w:rPr>
          <w:rFonts w:ascii="Times New Roman" w:hAnsi="Times New Roman" w:cs="Times New Roman"/>
        </w:rPr>
        <w:t xml:space="preserve">) University of the Visual &amp; Performing Arts, Sri Lanka. Therefore, please utilize this template without any formatting. The maximum number of words should be 300 for the abstract. Please send your abstract to the </w:t>
      </w:r>
      <w:hyperlink r:id="rId8" w:history="1">
        <w:r w:rsidR="00DC3475" w:rsidRPr="00EB6DA5">
          <w:rPr>
            <w:rStyle w:val="Hyperlink"/>
            <w:rFonts w:ascii="Times New Roman" w:hAnsi="Times New Roman" w:cs="Times New Roman"/>
          </w:rPr>
          <w:t>ipac2025@vpa.ac.lk</w:t>
        </w:r>
      </w:hyperlink>
      <w:r w:rsidRPr="00D34050">
        <w:rPr>
          <w:rFonts w:ascii="Times New Roman" w:hAnsi="Times New Roman" w:cs="Times New Roman"/>
        </w:rPr>
        <w:t xml:space="preserve"> as an MS Word (.doc or .</w:t>
      </w:r>
      <w:proofErr w:type="spellStart"/>
      <w:r w:rsidRPr="00D34050">
        <w:rPr>
          <w:rFonts w:ascii="Times New Roman" w:hAnsi="Times New Roman" w:cs="Times New Roman"/>
        </w:rPr>
        <w:t>docx</w:t>
      </w:r>
      <w:proofErr w:type="spellEnd"/>
      <w:r w:rsidRPr="00D34050">
        <w:rPr>
          <w:rFonts w:ascii="Times New Roman" w:hAnsi="Times New Roman" w:cs="Times New Roman"/>
        </w:rPr>
        <w:t>) document</w:t>
      </w:r>
      <w:r w:rsidR="00511331">
        <w:rPr>
          <w:rFonts w:ascii="Times New Roman" w:hAnsi="Times New Roman" w:cs="Times New Roman"/>
        </w:rPr>
        <w:t xml:space="preserve"> only</w:t>
      </w:r>
      <w:r w:rsidRPr="00D34050">
        <w:rPr>
          <w:rFonts w:ascii="Times New Roman" w:hAnsi="Times New Roman" w:cs="Times New Roman"/>
        </w:rPr>
        <w:t>. The abstract should contain an introduction to the study with the objectives, methodology, results and Discussion, and a conclusion(s) presented in a single paragraph without subheadings or references.</w:t>
      </w:r>
    </w:p>
    <w:p w14:paraId="4489A222" w14:textId="350D2278" w:rsidR="00EA3323" w:rsidRPr="00D34050" w:rsidRDefault="00EA3323" w:rsidP="00EA3323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34050">
        <w:rPr>
          <w:rFonts w:ascii="Times New Roman" w:hAnsi="Times New Roman" w:cs="Times New Roman"/>
          <w:b/>
          <w:bCs/>
          <w:sz w:val="20"/>
          <w:szCs w:val="20"/>
        </w:rPr>
        <w:t>Keywords:</w:t>
      </w:r>
      <w:r w:rsidRPr="00D34050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E2562A" w:rsidRPr="00D34050">
        <w:rPr>
          <w:rFonts w:ascii="Times New Roman" w:hAnsi="Times New Roman" w:cs="Times New Roman"/>
          <w:sz w:val="20"/>
          <w:szCs w:val="20"/>
        </w:rPr>
        <w:t>Keyword 1</w:t>
      </w:r>
      <w:r w:rsidRPr="00D34050">
        <w:rPr>
          <w:rFonts w:ascii="Times New Roman" w:hAnsi="Times New Roman" w:cs="Times New Roman"/>
          <w:sz w:val="20"/>
          <w:szCs w:val="20"/>
        </w:rPr>
        <w:t xml:space="preserve">, </w:t>
      </w:r>
      <w:r w:rsidR="00E2562A" w:rsidRPr="00D34050">
        <w:rPr>
          <w:rFonts w:ascii="Times New Roman" w:hAnsi="Times New Roman" w:cs="Times New Roman"/>
          <w:sz w:val="20"/>
          <w:szCs w:val="20"/>
        </w:rPr>
        <w:t>Keyword 2</w:t>
      </w:r>
      <w:r w:rsidRPr="00D34050">
        <w:rPr>
          <w:rFonts w:ascii="Times New Roman" w:hAnsi="Times New Roman" w:cs="Times New Roman"/>
          <w:sz w:val="20"/>
          <w:szCs w:val="20"/>
        </w:rPr>
        <w:t xml:space="preserve">, </w:t>
      </w:r>
      <w:r w:rsidR="00E2562A" w:rsidRPr="00D34050">
        <w:rPr>
          <w:rFonts w:ascii="Times New Roman" w:hAnsi="Times New Roman" w:cs="Times New Roman"/>
          <w:sz w:val="20"/>
          <w:szCs w:val="20"/>
        </w:rPr>
        <w:t>Keyword 3</w:t>
      </w:r>
      <w:r w:rsidRPr="00D34050">
        <w:rPr>
          <w:rFonts w:ascii="Times New Roman" w:hAnsi="Times New Roman" w:cs="Times New Roman"/>
          <w:sz w:val="20"/>
          <w:szCs w:val="20"/>
        </w:rPr>
        <w:t xml:space="preserve">, </w:t>
      </w:r>
      <w:r w:rsidR="00E2562A" w:rsidRPr="00D34050">
        <w:rPr>
          <w:rFonts w:ascii="Times New Roman" w:hAnsi="Times New Roman" w:cs="Times New Roman"/>
          <w:sz w:val="20"/>
          <w:szCs w:val="20"/>
        </w:rPr>
        <w:t>Keyword 4, Keyword 5 (maximum five keywords)</w:t>
      </w:r>
    </w:p>
    <w:p w14:paraId="4E7E8E6E" w14:textId="6A059E12" w:rsidR="006F3F9C" w:rsidRDefault="006F3F9C">
      <w:pPr>
        <w:rPr>
          <w:rFonts w:ascii="Times New Roman" w:hAnsi="Times New Roman" w:cs="Times New Roman"/>
          <w:sz w:val="24"/>
          <w:szCs w:val="24"/>
        </w:rPr>
      </w:pPr>
    </w:p>
    <w:p w14:paraId="4A1C4AFC" w14:textId="77777777" w:rsidR="00037248" w:rsidRDefault="00037248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97C60F0" w14:textId="77777777" w:rsidR="00037248" w:rsidRDefault="00037248">
      <w:pPr>
        <w:rPr>
          <w:rFonts w:ascii="Times New Roman" w:hAnsi="Times New Roman" w:cs="Times New Roman"/>
          <w:sz w:val="24"/>
          <w:szCs w:val="24"/>
        </w:rPr>
      </w:pPr>
    </w:p>
    <w:p w14:paraId="33EF31A4" w14:textId="77777777" w:rsidR="00037248" w:rsidRDefault="00037248">
      <w:pPr>
        <w:rPr>
          <w:rFonts w:ascii="Times New Roman" w:hAnsi="Times New Roman" w:cs="Times New Roman"/>
          <w:sz w:val="24"/>
          <w:szCs w:val="24"/>
        </w:rPr>
      </w:pPr>
    </w:p>
    <w:sectPr w:rsidR="00037248" w:rsidSect="00EA3323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134" w:right="851" w:bottom="851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2DEDAA" w14:textId="77777777" w:rsidR="00B26319" w:rsidRDefault="00B26319" w:rsidP="005E2ECF">
      <w:pPr>
        <w:spacing w:after="0" w:line="240" w:lineRule="auto"/>
      </w:pPr>
      <w:r>
        <w:separator/>
      </w:r>
    </w:p>
  </w:endnote>
  <w:endnote w:type="continuationSeparator" w:id="0">
    <w:p w14:paraId="6CEE354D" w14:textId="77777777" w:rsidR="00B26319" w:rsidRDefault="00B26319" w:rsidP="005E2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0553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6830D" w14:textId="44CE5B98" w:rsidR="00EA3323" w:rsidRDefault="00EA33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FA454B" w14:textId="77777777" w:rsidR="00EA3323" w:rsidRDefault="00EA33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8077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5F5168" w14:textId="0D5D8411" w:rsidR="008D64B6" w:rsidRDefault="008D64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4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6CEB892" w14:textId="77777777" w:rsidR="008D64B6" w:rsidRDefault="008D64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A05F3" w14:textId="77777777" w:rsidR="00B26319" w:rsidRDefault="00B26319" w:rsidP="005E2ECF">
      <w:pPr>
        <w:spacing w:after="0" w:line="240" w:lineRule="auto"/>
      </w:pPr>
      <w:r>
        <w:separator/>
      </w:r>
    </w:p>
  </w:footnote>
  <w:footnote w:type="continuationSeparator" w:id="0">
    <w:p w14:paraId="3F27094F" w14:textId="77777777" w:rsidR="00B26319" w:rsidRDefault="00B26319" w:rsidP="005E2E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9DB62D" w14:textId="0267F8FC" w:rsidR="00EA3323" w:rsidRPr="00EA3323" w:rsidRDefault="00EA3323" w:rsidP="00EA3323">
    <w:pPr>
      <w:pStyle w:val="Header"/>
      <w:jc w:val="right"/>
      <w:rPr>
        <w:rFonts w:asciiTheme="majorHAnsi" w:hAnsiTheme="majorHAnsi"/>
        <w:i/>
        <w:iCs/>
      </w:rPr>
    </w:pPr>
    <w:r w:rsidRPr="00EA3323">
      <w:rPr>
        <w:rFonts w:asciiTheme="majorHAnsi" w:hAnsiTheme="majorHAnsi"/>
        <w:i/>
        <w:iCs/>
      </w:rPr>
      <w:t>ICICH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375201" w14:textId="14D442A9" w:rsidR="008D64B6" w:rsidRPr="008D64B6" w:rsidRDefault="00340855" w:rsidP="008D64B6">
    <w:pPr>
      <w:pStyle w:val="Header"/>
      <w:jc w:val="right"/>
      <w:rPr>
        <w:rFonts w:asciiTheme="majorHAnsi" w:hAnsiTheme="majorHAnsi"/>
        <w:i/>
        <w:iCs/>
      </w:rPr>
    </w:pPr>
    <w:r>
      <w:rPr>
        <w:rFonts w:asciiTheme="majorHAnsi" w:hAnsiTheme="majorHAnsi"/>
        <w:i/>
        <w:iCs/>
      </w:rPr>
      <w:t>IPAC</w:t>
    </w:r>
    <w:r w:rsidR="008D64B6" w:rsidRPr="008D64B6">
      <w:rPr>
        <w:rFonts w:asciiTheme="majorHAnsi" w:hAnsiTheme="majorHAnsi"/>
        <w:i/>
        <w:iCs/>
      </w:rPr>
      <w:t xml:space="preserve"> 202</w:t>
    </w:r>
    <w:r w:rsidR="0087640C">
      <w:rPr>
        <w:rFonts w:asciiTheme="majorHAnsi" w:hAnsiTheme="majorHAnsi"/>
        <w:i/>
        <w:iCs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B0138"/>
    <w:multiLevelType w:val="hybridMultilevel"/>
    <w:tmpl w:val="02AE1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D7A19"/>
    <w:multiLevelType w:val="hybridMultilevel"/>
    <w:tmpl w:val="09009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1642C"/>
    <w:multiLevelType w:val="multilevel"/>
    <w:tmpl w:val="44F27A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C170349"/>
    <w:multiLevelType w:val="multilevel"/>
    <w:tmpl w:val="78FE389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67B1672"/>
    <w:multiLevelType w:val="hybridMultilevel"/>
    <w:tmpl w:val="A5E6040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E864A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zQ0MjE1NLU0MjFR0lEKTi0uzszPAymwqAUA9VpgeiwAAAA="/>
  </w:docVars>
  <w:rsids>
    <w:rsidRoot w:val="009E38C2"/>
    <w:rsid w:val="000075D2"/>
    <w:rsid w:val="00025EE5"/>
    <w:rsid w:val="0002688C"/>
    <w:rsid w:val="00031A53"/>
    <w:rsid w:val="00037248"/>
    <w:rsid w:val="00040811"/>
    <w:rsid w:val="00045677"/>
    <w:rsid w:val="00050E18"/>
    <w:rsid w:val="000533B4"/>
    <w:rsid w:val="00056E9A"/>
    <w:rsid w:val="0005788E"/>
    <w:rsid w:val="000743F1"/>
    <w:rsid w:val="00081861"/>
    <w:rsid w:val="00082024"/>
    <w:rsid w:val="00094930"/>
    <w:rsid w:val="000A7960"/>
    <w:rsid w:val="000B1C48"/>
    <w:rsid w:val="000B2005"/>
    <w:rsid w:val="000B4881"/>
    <w:rsid w:val="000B5F7F"/>
    <w:rsid w:val="000B669F"/>
    <w:rsid w:val="000C6F7C"/>
    <w:rsid w:val="000D4CAB"/>
    <w:rsid w:val="000E5913"/>
    <w:rsid w:val="000E665B"/>
    <w:rsid w:val="000F1F25"/>
    <w:rsid w:val="000F4F50"/>
    <w:rsid w:val="001078B2"/>
    <w:rsid w:val="00112326"/>
    <w:rsid w:val="00112A7E"/>
    <w:rsid w:val="00113CE2"/>
    <w:rsid w:val="00114B2A"/>
    <w:rsid w:val="00117B4B"/>
    <w:rsid w:val="00122B88"/>
    <w:rsid w:val="00144DEB"/>
    <w:rsid w:val="0015066B"/>
    <w:rsid w:val="00153BEC"/>
    <w:rsid w:val="00154383"/>
    <w:rsid w:val="00157D5A"/>
    <w:rsid w:val="00177401"/>
    <w:rsid w:val="0018163F"/>
    <w:rsid w:val="00187B54"/>
    <w:rsid w:val="00195133"/>
    <w:rsid w:val="00197877"/>
    <w:rsid w:val="001A65A0"/>
    <w:rsid w:val="001C0508"/>
    <w:rsid w:val="001C428A"/>
    <w:rsid w:val="001D3745"/>
    <w:rsid w:val="001E011C"/>
    <w:rsid w:val="001F7F51"/>
    <w:rsid w:val="00202D69"/>
    <w:rsid w:val="002078FB"/>
    <w:rsid w:val="002231C4"/>
    <w:rsid w:val="00230A07"/>
    <w:rsid w:val="002368CB"/>
    <w:rsid w:val="00251AD0"/>
    <w:rsid w:val="00251FB6"/>
    <w:rsid w:val="00254503"/>
    <w:rsid w:val="0026711E"/>
    <w:rsid w:val="002811BC"/>
    <w:rsid w:val="002A073F"/>
    <w:rsid w:val="002B054B"/>
    <w:rsid w:val="002B184F"/>
    <w:rsid w:val="002B661E"/>
    <w:rsid w:val="002B7896"/>
    <w:rsid w:val="002C022D"/>
    <w:rsid w:val="002D0AD0"/>
    <w:rsid w:val="002D5058"/>
    <w:rsid w:val="002E7EB0"/>
    <w:rsid w:val="002F1B3A"/>
    <w:rsid w:val="00304737"/>
    <w:rsid w:val="0031055A"/>
    <w:rsid w:val="0031291D"/>
    <w:rsid w:val="00322CF1"/>
    <w:rsid w:val="00330B7F"/>
    <w:rsid w:val="00337B2F"/>
    <w:rsid w:val="00340855"/>
    <w:rsid w:val="003458ED"/>
    <w:rsid w:val="00354389"/>
    <w:rsid w:val="003543A6"/>
    <w:rsid w:val="00370081"/>
    <w:rsid w:val="00377137"/>
    <w:rsid w:val="00385DE2"/>
    <w:rsid w:val="003903D3"/>
    <w:rsid w:val="00396060"/>
    <w:rsid w:val="003A008A"/>
    <w:rsid w:val="003A0FD1"/>
    <w:rsid w:val="003A3C6F"/>
    <w:rsid w:val="003B07B4"/>
    <w:rsid w:val="003B2D08"/>
    <w:rsid w:val="003C73DF"/>
    <w:rsid w:val="003D4EF5"/>
    <w:rsid w:val="003E06E9"/>
    <w:rsid w:val="003F0CBE"/>
    <w:rsid w:val="00410184"/>
    <w:rsid w:val="004130B3"/>
    <w:rsid w:val="00444947"/>
    <w:rsid w:val="0045505D"/>
    <w:rsid w:val="00461911"/>
    <w:rsid w:val="004709BB"/>
    <w:rsid w:val="00472EE4"/>
    <w:rsid w:val="00475071"/>
    <w:rsid w:val="00482BD0"/>
    <w:rsid w:val="00492F31"/>
    <w:rsid w:val="00497FAD"/>
    <w:rsid w:val="004A63DE"/>
    <w:rsid w:val="004B2A4F"/>
    <w:rsid w:val="004C11DE"/>
    <w:rsid w:val="004D3F27"/>
    <w:rsid w:val="004D56A7"/>
    <w:rsid w:val="004E2863"/>
    <w:rsid w:val="004F0D71"/>
    <w:rsid w:val="00501FBF"/>
    <w:rsid w:val="00511331"/>
    <w:rsid w:val="0053714E"/>
    <w:rsid w:val="005462D0"/>
    <w:rsid w:val="00547EAB"/>
    <w:rsid w:val="005513C0"/>
    <w:rsid w:val="0056059E"/>
    <w:rsid w:val="00561269"/>
    <w:rsid w:val="00562851"/>
    <w:rsid w:val="00570A2C"/>
    <w:rsid w:val="005725D6"/>
    <w:rsid w:val="005753C9"/>
    <w:rsid w:val="00597D51"/>
    <w:rsid w:val="005B15E4"/>
    <w:rsid w:val="005B39F6"/>
    <w:rsid w:val="005B7EFB"/>
    <w:rsid w:val="005C22AA"/>
    <w:rsid w:val="005C5DBF"/>
    <w:rsid w:val="005E2D15"/>
    <w:rsid w:val="005E2ECF"/>
    <w:rsid w:val="005E5490"/>
    <w:rsid w:val="005F34DF"/>
    <w:rsid w:val="005F383D"/>
    <w:rsid w:val="006117DF"/>
    <w:rsid w:val="0061413D"/>
    <w:rsid w:val="00616935"/>
    <w:rsid w:val="00630FF7"/>
    <w:rsid w:val="006362FE"/>
    <w:rsid w:val="00651B0A"/>
    <w:rsid w:val="006676E7"/>
    <w:rsid w:val="00667710"/>
    <w:rsid w:val="00667C4D"/>
    <w:rsid w:val="00680746"/>
    <w:rsid w:val="00682D4F"/>
    <w:rsid w:val="0068315C"/>
    <w:rsid w:val="006A645D"/>
    <w:rsid w:val="006B4AA3"/>
    <w:rsid w:val="006B7C44"/>
    <w:rsid w:val="006C4867"/>
    <w:rsid w:val="006D1877"/>
    <w:rsid w:val="006E7021"/>
    <w:rsid w:val="006F1128"/>
    <w:rsid w:val="006F3F9C"/>
    <w:rsid w:val="006F5214"/>
    <w:rsid w:val="007001BE"/>
    <w:rsid w:val="00710F11"/>
    <w:rsid w:val="00714738"/>
    <w:rsid w:val="0071674E"/>
    <w:rsid w:val="00727938"/>
    <w:rsid w:val="00745A58"/>
    <w:rsid w:val="00752317"/>
    <w:rsid w:val="00756309"/>
    <w:rsid w:val="007609B1"/>
    <w:rsid w:val="00761115"/>
    <w:rsid w:val="00761A34"/>
    <w:rsid w:val="00771264"/>
    <w:rsid w:val="007718CB"/>
    <w:rsid w:val="00784741"/>
    <w:rsid w:val="007976AF"/>
    <w:rsid w:val="007A7DC6"/>
    <w:rsid w:val="007B11C9"/>
    <w:rsid w:val="007B372A"/>
    <w:rsid w:val="007B3D0F"/>
    <w:rsid w:val="007B5428"/>
    <w:rsid w:val="007B573D"/>
    <w:rsid w:val="007C7C67"/>
    <w:rsid w:val="007E32F7"/>
    <w:rsid w:val="007E7BBF"/>
    <w:rsid w:val="008249E4"/>
    <w:rsid w:val="00827F0D"/>
    <w:rsid w:val="00830FC6"/>
    <w:rsid w:val="008330E4"/>
    <w:rsid w:val="00836E44"/>
    <w:rsid w:val="00856848"/>
    <w:rsid w:val="00860367"/>
    <w:rsid w:val="0086441D"/>
    <w:rsid w:val="008704C4"/>
    <w:rsid w:val="0087555C"/>
    <w:rsid w:val="0087640C"/>
    <w:rsid w:val="00880C3A"/>
    <w:rsid w:val="00887FEB"/>
    <w:rsid w:val="008903B9"/>
    <w:rsid w:val="008939DD"/>
    <w:rsid w:val="00896343"/>
    <w:rsid w:val="008B306D"/>
    <w:rsid w:val="008B64EF"/>
    <w:rsid w:val="008B69F6"/>
    <w:rsid w:val="008C13AE"/>
    <w:rsid w:val="008C5DEE"/>
    <w:rsid w:val="008D37E3"/>
    <w:rsid w:val="008D64B6"/>
    <w:rsid w:val="008D7994"/>
    <w:rsid w:val="008E3843"/>
    <w:rsid w:val="008E463C"/>
    <w:rsid w:val="008F2D0B"/>
    <w:rsid w:val="009062D8"/>
    <w:rsid w:val="009112AC"/>
    <w:rsid w:val="00912FB8"/>
    <w:rsid w:val="009144C9"/>
    <w:rsid w:val="00941899"/>
    <w:rsid w:val="009460CD"/>
    <w:rsid w:val="009522CE"/>
    <w:rsid w:val="009573AB"/>
    <w:rsid w:val="00963017"/>
    <w:rsid w:val="00970335"/>
    <w:rsid w:val="00973F02"/>
    <w:rsid w:val="00980B2B"/>
    <w:rsid w:val="00981AC2"/>
    <w:rsid w:val="00985052"/>
    <w:rsid w:val="00987231"/>
    <w:rsid w:val="00990361"/>
    <w:rsid w:val="00996ABA"/>
    <w:rsid w:val="009A198C"/>
    <w:rsid w:val="009A67B6"/>
    <w:rsid w:val="009A785C"/>
    <w:rsid w:val="009B11E0"/>
    <w:rsid w:val="009B2431"/>
    <w:rsid w:val="009B3ACE"/>
    <w:rsid w:val="009B53AC"/>
    <w:rsid w:val="009B596B"/>
    <w:rsid w:val="009C5B7F"/>
    <w:rsid w:val="009D6454"/>
    <w:rsid w:val="009E38C2"/>
    <w:rsid w:val="00A061FE"/>
    <w:rsid w:val="00A07889"/>
    <w:rsid w:val="00A122CE"/>
    <w:rsid w:val="00A20008"/>
    <w:rsid w:val="00A2137F"/>
    <w:rsid w:val="00A2239A"/>
    <w:rsid w:val="00A273F2"/>
    <w:rsid w:val="00A350A5"/>
    <w:rsid w:val="00A43D46"/>
    <w:rsid w:val="00A47AED"/>
    <w:rsid w:val="00A60BE0"/>
    <w:rsid w:val="00A706D9"/>
    <w:rsid w:val="00A713D6"/>
    <w:rsid w:val="00A7339F"/>
    <w:rsid w:val="00A8106D"/>
    <w:rsid w:val="00A95497"/>
    <w:rsid w:val="00AA54EE"/>
    <w:rsid w:val="00AB7F18"/>
    <w:rsid w:val="00AD25D3"/>
    <w:rsid w:val="00AD2F3E"/>
    <w:rsid w:val="00AD3F07"/>
    <w:rsid w:val="00AD5F9D"/>
    <w:rsid w:val="00AD73F3"/>
    <w:rsid w:val="00AE4E2E"/>
    <w:rsid w:val="00AF2AF4"/>
    <w:rsid w:val="00AF6268"/>
    <w:rsid w:val="00B0212D"/>
    <w:rsid w:val="00B10316"/>
    <w:rsid w:val="00B14B54"/>
    <w:rsid w:val="00B14C16"/>
    <w:rsid w:val="00B235DC"/>
    <w:rsid w:val="00B26319"/>
    <w:rsid w:val="00B27E02"/>
    <w:rsid w:val="00B36DEB"/>
    <w:rsid w:val="00B55816"/>
    <w:rsid w:val="00B625A7"/>
    <w:rsid w:val="00B6472E"/>
    <w:rsid w:val="00B91ED7"/>
    <w:rsid w:val="00B93BA2"/>
    <w:rsid w:val="00B95044"/>
    <w:rsid w:val="00BA3B35"/>
    <w:rsid w:val="00BA5A4E"/>
    <w:rsid w:val="00BA7D9E"/>
    <w:rsid w:val="00BB630A"/>
    <w:rsid w:val="00BD0326"/>
    <w:rsid w:val="00BF3011"/>
    <w:rsid w:val="00C212B0"/>
    <w:rsid w:val="00C3023D"/>
    <w:rsid w:val="00C37F14"/>
    <w:rsid w:val="00C73CF4"/>
    <w:rsid w:val="00C73DBA"/>
    <w:rsid w:val="00C800CB"/>
    <w:rsid w:val="00C82F39"/>
    <w:rsid w:val="00C9452C"/>
    <w:rsid w:val="00CA7B8A"/>
    <w:rsid w:val="00CB75C6"/>
    <w:rsid w:val="00CB7C4D"/>
    <w:rsid w:val="00CD20C8"/>
    <w:rsid w:val="00CD2AF9"/>
    <w:rsid w:val="00CE07E5"/>
    <w:rsid w:val="00CE1A43"/>
    <w:rsid w:val="00CF15FF"/>
    <w:rsid w:val="00D054D4"/>
    <w:rsid w:val="00D22869"/>
    <w:rsid w:val="00D23FEC"/>
    <w:rsid w:val="00D267EB"/>
    <w:rsid w:val="00D31550"/>
    <w:rsid w:val="00D34050"/>
    <w:rsid w:val="00D54A97"/>
    <w:rsid w:val="00D6486F"/>
    <w:rsid w:val="00D679AC"/>
    <w:rsid w:val="00D971B2"/>
    <w:rsid w:val="00DB04A9"/>
    <w:rsid w:val="00DC1EC2"/>
    <w:rsid w:val="00DC3475"/>
    <w:rsid w:val="00DC7BE8"/>
    <w:rsid w:val="00DD010C"/>
    <w:rsid w:val="00DD02A8"/>
    <w:rsid w:val="00DE36CC"/>
    <w:rsid w:val="00DF494F"/>
    <w:rsid w:val="00E00B37"/>
    <w:rsid w:val="00E0751C"/>
    <w:rsid w:val="00E12CB0"/>
    <w:rsid w:val="00E13911"/>
    <w:rsid w:val="00E16859"/>
    <w:rsid w:val="00E2562A"/>
    <w:rsid w:val="00E25A56"/>
    <w:rsid w:val="00E2766D"/>
    <w:rsid w:val="00E4164F"/>
    <w:rsid w:val="00E449F9"/>
    <w:rsid w:val="00E5581F"/>
    <w:rsid w:val="00E55A3C"/>
    <w:rsid w:val="00E616A2"/>
    <w:rsid w:val="00E61824"/>
    <w:rsid w:val="00E80EF8"/>
    <w:rsid w:val="00E975FE"/>
    <w:rsid w:val="00EA295A"/>
    <w:rsid w:val="00EA3323"/>
    <w:rsid w:val="00EB0D99"/>
    <w:rsid w:val="00EB475C"/>
    <w:rsid w:val="00ED2296"/>
    <w:rsid w:val="00ED6545"/>
    <w:rsid w:val="00EE06EF"/>
    <w:rsid w:val="00EF36CB"/>
    <w:rsid w:val="00EF4533"/>
    <w:rsid w:val="00EF6D71"/>
    <w:rsid w:val="00F13B4A"/>
    <w:rsid w:val="00F1610D"/>
    <w:rsid w:val="00F1773D"/>
    <w:rsid w:val="00F30EEE"/>
    <w:rsid w:val="00F36397"/>
    <w:rsid w:val="00F510F5"/>
    <w:rsid w:val="00F719E8"/>
    <w:rsid w:val="00F74129"/>
    <w:rsid w:val="00F83719"/>
    <w:rsid w:val="00F86B7E"/>
    <w:rsid w:val="00FA25AD"/>
    <w:rsid w:val="00FA3FAE"/>
    <w:rsid w:val="00FA68FA"/>
    <w:rsid w:val="00FB285C"/>
    <w:rsid w:val="00FB69B4"/>
    <w:rsid w:val="00FE5E71"/>
    <w:rsid w:val="00FF2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92371"/>
  <w15:docId w15:val="{DDF4B225-F5B0-4122-B5B7-AB28BE181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3323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3323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3323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3323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3323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3323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3323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3323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3323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03D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3F9C"/>
    <w:pPr>
      <w:ind w:left="720"/>
      <w:contextualSpacing/>
    </w:pPr>
  </w:style>
  <w:style w:type="table" w:styleId="TableGrid">
    <w:name w:val="Table Grid"/>
    <w:basedOn w:val="TableNormal"/>
    <w:uiPriority w:val="59"/>
    <w:rsid w:val="000A7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3D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D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ECF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5E2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ECF"/>
    <w:rPr>
      <w:rFonts w:cs="Lath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11B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449F9"/>
    <w:pPr>
      <w:spacing w:after="0" w:line="240" w:lineRule="auto"/>
    </w:pPr>
    <w:rPr>
      <w:rFonts w:cs="Latha"/>
    </w:rPr>
  </w:style>
  <w:style w:type="character" w:styleId="Strong">
    <w:name w:val="Strong"/>
    <w:basedOn w:val="DefaultParagraphFont"/>
    <w:uiPriority w:val="22"/>
    <w:qFormat/>
    <w:rsid w:val="00EA332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A332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332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332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332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332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332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332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33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33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CICH2023Topic">
    <w:name w:val="ICICH 2023 Topic"/>
    <w:basedOn w:val="Heading1"/>
    <w:link w:val="ICICH2023TopicChar"/>
    <w:qFormat/>
    <w:rsid w:val="00EA3323"/>
    <w:pPr>
      <w:numPr>
        <w:numId w:val="0"/>
      </w:numPr>
      <w:spacing w:before="120" w:after="120"/>
      <w:jc w:val="center"/>
    </w:pPr>
    <w:rPr>
      <w:b/>
      <w:bCs/>
      <w:color w:val="auto"/>
      <w:sz w:val="24"/>
      <w:szCs w:val="24"/>
    </w:rPr>
  </w:style>
  <w:style w:type="paragraph" w:customStyle="1" w:styleId="ICICH2023Authors">
    <w:name w:val="ICICH 2023 Authors"/>
    <w:basedOn w:val="Normal"/>
    <w:link w:val="ICICH2023AuthorsChar"/>
    <w:qFormat/>
    <w:rsid w:val="00EA3323"/>
    <w:pPr>
      <w:spacing w:line="240" w:lineRule="auto"/>
      <w:jc w:val="center"/>
    </w:pPr>
    <w:rPr>
      <w:rFonts w:asciiTheme="majorHAnsi" w:hAnsiTheme="majorHAnsi" w:cs="Times New Roman"/>
    </w:rPr>
  </w:style>
  <w:style w:type="character" w:customStyle="1" w:styleId="ICICH2023TopicChar">
    <w:name w:val="ICICH 2023 Topic Char"/>
    <w:basedOn w:val="Heading1Char"/>
    <w:link w:val="ICICH2023Topic"/>
    <w:rsid w:val="00EA3323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customStyle="1" w:styleId="ICICH2023Institution">
    <w:name w:val="ICICH 2023 Institution"/>
    <w:basedOn w:val="Normal"/>
    <w:link w:val="ICICH2023InstitutionChar"/>
    <w:qFormat/>
    <w:rsid w:val="00EA3323"/>
    <w:pPr>
      <w:spacing w:after="0" w:line="240" w:lineRule="auto"/>
      <w:jc w:val="center"/>
    </w:pPr>
    <w:rPr>
      <w:rFonts w:asciiTheme="majorHAnsi" w:hAnsiTheme="majorHAnsi" w:cs="Times New Roman"/>
      <w:sz w:val="20"/>
      <w:szCs w:val="20"/>
    </w:rPr>
  </w:style>
  <w:style w:type="character" w:customStyle="1" w:styleId="ICICH2023AuthorsChar">
    <w:name w:val="ICICH 2023 Authors Char"/>
    <w:basedOn w:val="DefaultParagraphFont"/>
    <w:link w:val="ICICH2023Authors"/>
    <w:rsid w:val="00EA3323"/>
    <w:rPr>
      <w:rFonts w:asciiTheme="majorHAnsi" w:hAnsiTheme="majorHAnsi" w:cs="Times New Roman"/>
    </w:rPr>
  </w:style>
  <w:style w:type="paragraph" w:customStyle="1" w:styleId="ICICH2023EmailAddress">
    <w:name w:val="ICICH 2023 Email Address"/>
    <w:basedOn w:val="Normal"/>
    <w:link w:val="ICICH2023EmailAddressChar"/>
    <w:qFormat/>
    <w:rsid w:val="00EA3323"/>
    <w:pPr>
      <w:spacing w:before="120" w:after="120" w:line="240" w:lineRule="auto"/>
      <w:jc w:val="center"/>
    </w:pPr>
    <w:rPr>
      <w:rFonts w:asciiTheme="majorHAnsi" w:hAnsiTheme="majorHAnsi" w:cs="Times New Roman"/>
      <w:i/>
      <w:iCs/>
      <w:color w:val="000000" w:themeColor="text1"/>
      <w:sz w:val="20"/>
      <w:szCs w:val="20"/>
    </w:rPr>
  </w:style>
  <w:style w:type="character" w:customStyle="1" w:styleId="ICICH2023InstitutionChar">
    <w:name w:val="ICICH 2023 Institution Char"/>
    <w:basedOn w:val="DefaultParagraphFont"/>
    <w:link w:val="ICICH2023Institution"/>
    <w:rsid w:val="00EA3323"/>
    <w:rPr>
      <w:rFonts w:asciiTheme="majorHAnsi" w:hAnsiTheme="majorHAnsi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A3323"/>
    <w:pPr>
      <w:numPr>
        <w:numId w:val="0"/>
      </w:numPr>
      <w:spacing w:line="259" w:lineRule="auto"/>
      <w:outlineLvl w:val="9"/>
    </w:pPr>
    <w:rPr>
      <w:lang w:bidi="ar-SA"/>
    </w:rPr>
  </w:style>
  <w:style w:type="character" w:customStyle="1" w:styleId="ICICH2023EmailAddressChar">
    <w:name w:val="ICICH 2023 Email Address Char"/>
    <w:basedOn w:val="DefaultParagraphFont"/>
    <w:link w:val="ICICH2023EmailAddress"/>
    <w:rsid w:val="00EA3323"/>
    <w:rPr>
      <w:rFonts w:asciiTheme="majorHAnsi" w:hAnsiTheme="majorHAnsi" w:cs="Times New Roman"/>
      <w:i/>
      <w:iCs/>
      <w:color w:val="000000" w:themeColor="text1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332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8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ac2025@vpa.ac.l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7636E8-3FAB-4311-80A2-76A46D144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dmin</cp:lastModifiedBy>
  <cp:revision>2</cp:revision>
  <cp:lastPrinted>2022-10-09T06:13:00Z</cp:lastPrinted>
  <dcterms:created xsi:type="dcterms:W3CDTF">2024-11-08T03:27:00Z</dcterms:created>
  <dcterms:modified xsi:type="dcterms:W3CDTF">2024-11-0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caafbad861db8fa635e5a5106849ad4eac19a1cd206803112c9ebc50d97730</vt:lpwstr>
  </property>
</Properties>
</file>